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B0233C7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2044C9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2A346B0F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5E3AA3">
        <w:rPr>
          <w:rFonts w:ascii="Century Gothic" w:eastAsia="Times New Roman" w:hAnsi="Century Gothic" w:cs="Arial"/>
          <w:bCs/>
          <w:color w:val="222222"/>
          <w:lang w:eastAsia="en-GB"/>
        </w:rPr>
        <w:t>4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I</w:t>
      </w:r>
      <w:bookmarkStart w:id="0" w:name="_GoBack"/>
      <w:bookmarkEnd w:id="0"/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EC1A0B3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754043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6D31FF54" w14:textId="77777777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9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3EBB6950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6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37A75AA6" w:rsidR="00466EDC" w:rsidRPr="00AE672F" w:rsidRDefault="002044C9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6:30-8 (LAB)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091E308" w14:textId="12DCBCA8" w:rsidR="007F6694" w:rsidRDefault="00512051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0EC4873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warm-up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Bagpack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Kieran Matthews                              07432113533 kieran@londonelite.club</w:t>
      </w:r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CD461D" w14:textId="77777777" w:rsidR="00611E66" w:rsidRDefault="00611E66" w:rsidP="00A55276">
      <w:pPr>
        <w:spacing w:after="0" w:line="240" w:lineRule="auto"/>
      </w:pPr>
      <w:r>
        <w:separator/>
      </w:r>
    </w:p>
  </w:endnote>
  <w:endnote w:type="continuationSeparator" w:id="0">
    <w:p w14:paraId="21A38B71" w14:textId="77777777" w:rsidR="00611E66" w:rsidRDefault="00611E66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6914639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19F4B743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512051" w:rsidRPr="0051205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2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1F28E" w14:textId="77777777" w:rsidR="00611E66" w:rsidRDefault="00611E66" w:rsidP="00A55276">
      <w:pPr>
        <w:spacing w:after="0" w:line="240" w:lineRule="auto"/>
      </w:pPr>
      <w:r>
        <w:separator/>
      </w:r>
    </w:p>
  </w:footnote>
  <w:footnote w:type="continuationSeparator" w:id="0">
    <w:p w14:paraId="1AF7A1AC" w14:textId="77777777" w:rsidR="00611E66" w:rsidRDefault="00611E66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77E12"/>
    <w:rsid w:val="00285693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12051"/>
    <w:rsid w:val="00534444"/>
    <w:rsid w:val="0057533B"/>
    <w:rsid w:val="005975AF"/>
    <w:rsid w:val="005D59E4"/>
    <w:rsid w:val="005E3AA3"/>
    <w:rsid w:val="00611E66"/>
    <w:rsid w:val="006134A6"/>
    <w:rsid w:val="00616CDD"/>
    <w:rsid w:val="006177EE"/>
    <w:rsid w:val="006426D9"/>
    <w:rsid w:val="006D1FE6"/>
    <w:rsid w:val="006F4115"/>
    <w:rsid w:val="00750CAE"/>
    <w:rsid w:val="007620C4"/>
    <w:rsid w:val="00776F54"/>
    <w:rsid w:val="00787626"/>
    <w:rsid w:val="007F6694"/>
    <w:rsid w:val="008210C2"/>
    <w:rsid w:val="008552E0"/>
    <w:rsid w:val="00897771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2</cp:revision>
  <cp:lastPrinted>2021-08-23T09:40:00Z</cp:lastPrinted>
  <dcterms:created xsi:type="dcterms:W3CDTF">2023-07-27T09:20:00Z</dcterms:created>
  <dcterms:modified xsi:type="dcterms:W3CDTF">2023-07-27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